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in</w:t>
      </w:r>
      <w:r>
        <w:t xml:space="preserve"> </w:t>
      </w:r>
      <w:r>
        <w:t xml:space="preserve">Australia</w:t>
      </w:r>
      <w:r>
        <w:t xml:space="preserve"> </w:t>
      </w:r>
      <w:r>
        <w:t xml:space="preserve">Melbourne</w:t>
      </w:r>
    </w:p>
    <w:bookmarkStart w:id="20" w:name="cover-letter"/>
    <w:p>
      <w:pPr>
        <w:pStyle w:val="Heading1"/>
      </w:pPr>
      <w:r>
        <w:rPr>
          <w:bCs/>
          <w:b/>
        </w:rPr>
        <w:t xml:space="preserve">Cover Letter</w:t>
      </w:r>
    </w:p>
    <w:p>
      <w:pPr>
        <w:pStyle w:val="FirstParagraph"/>
      </w:pPr>
      <w:r>
        <w:t xml:space="preserve">John Doe</w:t>
      </w:r>
      <w:r>
        <w:br/>
      </w:r>
      <w:r>
        <w:t xml:space="preserve">123 Main Street, Melbourne, VIC 3000</w:t>
      </w:r>
      <w:r>
        <w:br/>
      </w:r>
      <w:r>
        <w:t xml:space="preserve">Phone: (03) 9876 5432</w:t>
      </w:r>
      <w:r>
        <w:br/>
      </w:r>
      <w:r>
        <w:t xml:space="preserve">Email: john.doe@example.com</w:t>
      </w:r>
    </w:p>
    <w:bookmarkEnd w:id="20"/>
    <w:p>
      <w:pPr>
        <w:pStyle w:val="BodyText"/>
      </w:pPr>
      <w:r>
        <w:rPr>
          <w:bCs/>
          <w:b/>
        </w:rPr>
        <w:t xml:space="preserve">Date:</w:t>
      </w:r>
      <w:r>
        <w:t xml:space="preserve"> </w:t>
      </w:r>
      <w:r>
        <w:t xml:space="preserve">[Insert Date]</w:t>
      </w:r>
    </w:p>
    <w:p>
      <w:pPr>
        <w:pStyle w:val="BodyText"/>
      </w:pPr>
      <w:r>
        <w:t xml:space="preserve">[Hiring Manager's Name]</w:t>
      </w:r>
      <w:r>
        <w:br/>
      </w:r>
      <w:r>
        <w:t xml:space="preserve">[Company Name]</w:t>
      </w:r>
      <w:r>
        <w:br/>
      </w:r>
      <w:r>
        <w:t xml:space="preserve">[Company Address]</w:t>
      </w:r>
      <w:r>
        <w:br/>
      </w:r>
      <w:r>
        <w:t xml:space="preserve">Melbourne, VIC 3000</w:t>
      </w:r>
    </w:p>
    <w:p>
      <w:pPr>
        <w:pStyle w:val="BodyText"/>
      </w:pPr>
      <w:r>
        <w:t xml:space="preserve">Dear [Hiring Manager's Name],</w:t>
      </w:r>
    </w:p>
    <w:p>
      <w:pPr>
        <w:pStyle w:val="BodyText"/>
      </w:pPr>
      <w:r>
        <w:t xml:space="preserve">As a highly skilled and dedicated Mechanic with over [X years] of experience in Australia Melbourne, I am writing to express my interest in the Mechanic position at your reputable establishment. With a strong background in automotive repair, diagnostics, and customer service, I am confident that my expertise aligns with the high standards required to excel in this role. Having worked extensively within Melbourne’s dynamic automotive industry, I have developed a deep understanding of the unique demands of servicing vehicles in Australia’s bustling urban environment.</w:t>
      </w:r>
    </w:p>
    <w:p>
      <w:pPr>
        <w:pStyle w:val="BodyText"/>
      </w:pPr>
      <w:r>
        <w:t xml:space="preserve">My career as a Mechanic has been defined by a commitment to precision, innovation, and customer satisfaction. Over the years, I have honed my skills in diagnosing and repairing both domestic and imported vehicles, ensuring that every job meets the rigorous safety and performance standards upheld by Australian regulations. Whether it’s maintaining complex engine systems, addressing brake issues, or performing routine maintenance such as oil changes and tire rotations, I approach every task with meticulous attention to detail. This dedication has allowed me to build a reputation for reliability and excellence among clients in Melbourne.</w:t>
      </w:r>
    </w:p>
    <w:p>
      <w:pPr>
        <w:pStyle w:val="BodyText"/>
      </w:pPr>
      <w:r>
        <w:t xml:space="preserve">What sets me apart as a Mechanic is my ability to blend technical expertise with a strong customer-centric mindset. In Australia Melbourne, where vehicle ownership is integral to daily life, I have consistently prioritized clear communication and transparency. For instance, during my tenure at [Previous Employer], I worked closely with clients to explain repair processes in simple terms and provided cost-effective solutions without compromising on quality. This not only fostered trust but also led to repeat business and referrals, which are crucial in a competitive market like Melbourne’s automotive sector.</w:t>
      </w:r>
    </w:p>
    <w:p>
      <w:pPr>
        <w:pStyle w:val="BodyText"/>
      </w:pPr>
      <w:r>
        <w:t xml:space="preserve">One of the key aspects of my work as a Mechanic in Australia Melbourne has been staying updated with the latest advancements in automotive technology. The industry is rapidly evolving, with vehicles incorporating more sophisticated systems such as hybrid engines and advanced driver-assistance technologies. To remain at the forefront, I have pursued continuous professional development through courses and certifications, including [specific certifications, e.g., AUR12216C Certificate III in Automotive Mechanical Technology]. These qualifications ensure that I can confidently handle modern vehicle systems while adhering to Australian safety standards.</w:t>
      </w:r>
    </w:p>
    <w:p>
      <w:pPr>
        <w:pStyle w:val="BodyText"/>
      </w:pPr>
      <w:r>
        <w:t xml:space="preserve">My experience in Australia Melbourne has also exposed me to a diverse range of vehicles, from compact cars to commercial trucks. This versatility has equipped me with the adaptability needed to tackle any challenge on the workshop floor. For example, I have successfully repaired and maintained fleet vehicles for local businesses, ensuring minimal downtime and optimal performance. Additionally, I have extensive experience in [specific area of expertise, e.g., electrical systems or transmission repairs], which further enhances my value as a Mechanic in this role.</w:t>
      </w:r>
    </w:p>
    <w:p>
      <w:pPr>
        <w:pStyle w:val="BodyText"/>
      </w:pPr>
      <w:r>
        <w:t xml:space="preserve">Another critical component of my career has been teamwork. As a Mechanic in Australia Melbourne, I have collaborated with colleagues to streamline workflows and improve efficiency. Whether it’s coordinating with technicians to diagnose complex issues or working alongside service advisors to manage client expectations, I thrive in a collaborative environment. This ability to work well with others is essential for maintaining the high level of service that customers expect from automotive businesses in Melbourne.</w:t>
      </w:r>
    </w:p>
    <w:p>
      <w:pPr>
        <w:pStyle w:val="BodyText"/>
      </w:pPr>
      <w:r>
        <w:t xml:space="preserve">What draws me to this opportunity is your company’s reputation for excellence and its commitment to innovation in the automotive industry. I am particularly impressed by [specific detail about the company, e.g., "your focus on sustainable practices" or "your community outreach programs"]. As a Mechanic who values professional growth and contributing to a positive work culture, I believe my skills and passion for automotive repair would make me a valuable addition to your team.</w:t>
      </w:r>
    </w:p>
    <w:p>
      <w:pPr>
        <w:pStyle w:val="BodyText"/>
      </w:pPr>
      <w:r>
        <w:t xml:space="preserve">In Australia Melbourne, where the automotive landscape is constantly changing, I am eager to bring my experience and dedication to your business. My goal as a Mechanic is not only to deliver exceptional service but also to contribute to the long-term success of the organization. I am confident that my technical skills, combined with my strong work ethic and customer-focused approach, will enable me to thrive in this role.</w:t>
      </w:r>
    </w:p>
    <w:p>
      <w:pPr>
        <w:pStyle w:val="BodyText"/>
      </w:pPr>
      <w:r>
        <w:t xml:space="preserve">Thank you for considering my application. I would welcome the opportunity to discuss how my background and qualifications align with your needs. Please feel free to contact me at [phone number] or [email address] at your earliest convenience. I look forward to the possibility of contributing to your team and supporting the continued success of your business in Australia Melbourne.</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in Australia Melbourne</dc:title>
  <dc:creator/>
  <dc:language>en</dc:language>
  <cp:keywords/>
  <dcterms:created xsi:type="dcterms:W3CDTF">2026-07-24T00:21:22Z</dcterms:created>
  <dcterms:modified xsi:type="dcterms:W3CDTF">2026-07-24T00:21:22Z</dcterms:modified>
</cp:coreProperties>
</file>

<file path=docProps/custom.xml><?xml version="1.0" encoding="utf-8"?>
<Properties xmlns="http://schemas.openxmlformats.org/officeDocument/2006/custom-properties" xmlns:vt="http://schemas.openxmlformats.org/officeDocument/2006/docPropsVTypes"/>
</file>